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jane-doe"/>
    <w:p>
      <w:pPr>
        <w:pStyle w:val="Heading2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Photographer in Australia Melbourne | Professional Portfolio: www.janedoe.photos | Phone: +61 412 345 678 | Email: jane.doe@janesportfolio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Bourke Street, 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Australia Melbourne, specializing in capturing the vibrant essence of urban life, natural landscapes, and human stories. With over a decade of experience in both commercial and artistic photography, I bring a unique blend of technical expertise and creative vision to every project. My work reflects the dynamic culture of Melbourne and the broader Australian environment. Committed to excellence, I collaborate with clients across industries to deliver visually compelling narratives that resonate with local and international audien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Melbourne Photography Studio | Melbourne, Austral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executed high-profile commercial photography projects for local businesses, including fashion shoots, product photography, and event coverage in Australia Melbourne.</w:t>
      </w:r>
    </w:p>
    <w:p>
      <w:pPr>
        <w:numPr>
          <w:ilvl w:val="0"/>
          <w:numId w:val="1001"/>
        </w:numPr>
        <w:pStyle w:val="Compact"/>
      </w:pPr>
      <w:r>
        <w:t xml:space="preserve">Developed a signature style that blends contemporary aesthetics with the cultural richness of Melbourne, resulting in increased client retention and referrals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, marketers, and editors to align visual content with brand identities for major Australian companie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 and interns, providing mentorship and training on advanced techniques specific to Australia’s diverse environments.</w:t>
      </w:r>
    </w:p>
    <w:bookmarkEnd w:id="22"/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lf-Employed | Melbourne, Australia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aptured portraits, weddings, and events across Australia Melbourne, earning a reputation for storytelling through imagery.</w:t>
      </w:r>
    </w:p>
    <w:p>
      <w:pPr>
        <w:numPr>
          <w:ilvl w:val="0"/>
          <w:numId w:val="1002"/>
        </w:numPr>
        <w:pStyle w:val="Compact"/>
      </w:pPr>
      <w:r>
        <w:t xml:space="preserve">Contributed to local magazines and online publications such as *Melbourne Life Magazine* and *Australia Art &amp; Culture*, highlighting Australian culture and natural beauty.</w:t>
      </w:r>
    </w:p>
    <w:p>
      <w:pPr>
        <w:numPr>
          <w:ilvl w:val="0"/>
          <w:numId w:val="1002"/>
        </w:numPr>
        <w:pStyle w:val="Compact"/>
      </w:pPr>
      <w:r>
        <w:t xml:space="preserve">Founded a community-driven photography initiative in Melbourne, offering free workshops to aspiring photographers, fostering local talent in Australia.</w:t>
      </w:r>
    </w:p>
    <w:bookmarkEnd w:id="23"/>
    <w:bookmarkStart w:id="24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Urban Lens Photography | Melbourne, Australia | July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re-production, on-location shoots, and post-processing tasks for a variety of clients across Australia.</w:t>
      </w:r>
    </w:p>
    <w:p>
      <w:pPr>
        <w:numPr>
          <w:ilvl w:val="0"/>
          <w:numId w:val="1003"/>
        </w:numPr>
        <w:pStyle w:val="Compact"/>
      </w:pPr>
      <w:r>
        <w:t xml:space="preserve">Gained expertise in using industry-standard equipment and software like Adobe Lightroom and Photoshop, tailored to the unique lighting conditions of Melbourne.</w:t>
      </w:r>
    </w:p>
    <w:p>
      <w:pPr>
        <w:numPr>
          <w:ilvl w:val="0"/>
          <w:numId w:val="1003"/>
        </w:numPr>
        <w:pStyle w:val="Compact"/>
      </w:pPr>
      <w:r>
        <w:t xml:space="preserve">Assisted in organizing photo exhibitions at Melbourne galleries, contributing to the city’s thriving art scen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visual-arts-photography"/>
    <w:p>
      <w:pPr>
        <w:pStyle w:val="Heading3"/>
      </w:pPr>
      <w:r>
        <w:rPr>
          <w:bCs/>
          <w:b/>
        </w:rPr>
        <w:t xml:space="preserve">Bachelor of Visual Arts (Photography)</w:t>
      </w:r>
    </w:p>
    <w:p>
      <w:pPr>
        <w:pStyle w:val="FirstParagraph"/>
      </w:pPr>
      <w:r>
        <w:rPr>
          <w:iCs/>
          <w:i/>
        </w:rPr>
        <w:t xml:space="preserve">RMIT University, Melbourne, Australia | 2011 – 2014</w:t>
      </w:r>
    </w:p>
    <w:p>
      <w:pPr>
        <w:numPr>
          <w:ilvl w:val="0"/>
          <w:numId w:val="1004"/>
        </w:numPr>
        <w:pStyle w:val="Compact"/>
      </w:pPr>
      <w:r>
        <w:t xml:space="preserve">Specialized in digital photography and multimedia storytelling, with a focus on Australian themes and landscapes.</w:t>
      </w:r>
    </w:p>
    <w:p>
      <w:pPr>
        <w:numPr>
          <w:ilvl w:val="0"/>
          <w:numId w:val="1004"/>
        </w:numPr>
        <w:pStyle w:val="Compact"/>
      </w:pPr>
      <w:r>
        <w:t xml:space="preserve">Completed a senior thesis project titled “Melbourne Through the Lens: A Decade of Change,” which was exhibited at the National Gallery of Victoria.</w:t>
      </w:r>
    </w:p>
    <w:bookmarkEnd w:id="26"/>
    <w:bookmarkStart w:id="27" w:name="Xbadfcaff30fbd0cdeae2028f546799ebd3f23a5"/>
    <w:p>
      <w:pPr>
        <w:pStyle w:val="Heading3"/>
      </w:pPr>
      <w:r>
        <w:rPr>
          <w:bCs/>
          <w:b/>
        </w:rPr>
        <w:t xml:space="preserve">Certificate in Advanced Digital Photography</w:t>
      </w:r>
    </w:p>
    <w:p>
      <w:pPr>
        <w:pStyle w:val="FirstParagraph"/>
      </w:pPr>
      <w:r>
        <w:rPr>
          <w:iCs/>
          <w:i/>
        </w:rPr>
        <w:t xml:space="preserve">Swinburne University of Technology, Melbourne, Australia | 2016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 EOS R5, Sony A7 III), lighting techniques, and post-processing software (Adobe Creative Suite, Capture On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photography projects that reflect the unique identity of Australia Melbour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Proven skills in understanding client needs and delivering tailored visual solutions for commercial, editorial, and personal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In-depth knowledge of Melbourne’s cultural landmarks, seasonal changes, and events to optimize photographic outcomes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Photography Association (APA) Certification – Advanced Level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inner, Melbourne Art &amp; Culture Photography Award – 2017</w:t>
      </w:r>
      <w:r>
        <w:t xml:space="preserve"> </w:t>
      </w:r>
      <w:r>
        <w:t xml:space="preserve">for the series “Urban Journeys: Melbourne’s Hidden Gems.”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dobe Photoshop Expert</w:t>
      </w:r>
      <w:r>
        <w:t xml:space="preserve"> </w:t>
      </w:r>
      <w:r>
        <w:t xml:space="preserve">| 2018</w:t>
      </w:r>
    </w:p>
    <w:bookmarkEnd w:id="30"/>
    <w:bookmarkStart w:id="31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Melbourne Street Photography Series (2019):</w:t>
      </w:r>
      <w:r>
        <w:t xml:space="preserve"> </w:t>
      </w:r>
      <w:r>
        <w:t xml:space="preserve">A collection of candid shots capturing the diversity of Melbourne’s streets, featured in the *Melbourne Art Gallery* and widely shared on social media platforms like Instagram and Facebook.</w:t>
      </w:r>
    </w:p>
    <w:p>
      <w:pPr>
        <w:pStyle w:val="BodyText"/>
      </w:pPr>
      <w:r>
        <w:rPr>
          <w:bCs/>
          <w:b/>
        </w:rPr>
        <w:t xml:space="preserve">Australia Landscape Collection (2016):</w:t>
      </w:r>
      <w:r>
        <w:t xml:space="preserve"> </w:t>
      </w:r>
      <w:r>
        <w:t xml:space="preserve">A portfolio of panoramic images from iconic Australian locations, including the Great Ocean Road and Uluru, used by tourism boards to promote Australia Melbourne as a travel destination.</w:t>
      </w:r>
    </w:p>
    <w:p>
      <w:pPr>
        <w:pStyle w:val="BodyText"/>
      </w:pPr>
      <w:r>
        <w:rPr>
          <w:bCs/>
          <w:b/>
        </w:rPr>
        <w:t xml:space="preserve">Wedding Photography Portfolio:</w:t>
      </w:r>
      <w:r>
        <w:t xml:space="preserve"> </w:t>
      </w:r>
      <w:r>
        <w:t xml:space="preserve">Recognized for its emotional storytelling and attention to detail, with testimonials from clients across Victoria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Basic – for international collaborations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 from Melbourne-based businesses and industry professionals in Australia’s photography community.</w:t>
      </w:r>
    </w:p>
    <w:bookmarkEnd w:id="33"/>
    <w:p>
      <w:pPr>
        <w:pStyle w:val="BodyText"/>
      </w:pPr>
      <w:r>
        <w:rPr>
          <w:iCs/>
          <w:i/>
        </w:rPr>
        <w:t xml:space="preserve">Curriculum Vitae - Photographer in Australia Melbourne | Last Updated: April 2023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Australia Melbourne</dc:title>
  <dc:creator/>
  <dc:language>en</dc:language>
  <cp:keywords/>
  <dcterms:created xsi:type="dcterms:W3CDTF">2025-12-05T04:07:52Z</dcterms:created>
  <dcterms:modified xsi:type="dcterms:W3CDTF">2025-12-05T04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